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4406BB" w14:textId="77777777" w:rsidR="00527429" w:rsidRPr="009139CA" w:rsidRDefault="009139CA">
      <w:pPr>
        <w:rPr>
          <w:b/>
          <w:sz w:val="24"/>
          <w:szCs w:val="24"/>
        </w:rPr>
      </w:pPr>
      <w:r w:rsidRPr="009139CA">
        <w:rPr>
          <w:b/>
          <w:sz w:val="24"/>
          <w:szCs w:val="24"/>
        </w:rPr>
        <w:t>Project Outline</w:t>
      </w:r>
      <w:r w:rsidR="006428E9">
        <w:rPr>
          <w:b/>
          <w:sz w:val="24"/>
          <w:szCs w:val="24"/>
        </w:rPr>
        <w:t xml:space="preserve"> – changed stuff</w:t>
      </w:r>
    </w:p>
    <w:p w14:paraId="06C2DE32" w14:textId="77777777" w:rsidR="009139CA" w:rsidRPr="009139CA" w:rsidRDefault="009139CA" w:rsidP="009139CA">
      <w:pPr>
        <w:ind w:left="720"/>
        <w:rPr>
          <w:b/>
          <w:sz w:val="24"/>
          <w:szCs w:val="24"/>
        </w:rPr>
      </w:pPr>
      <w:r w:rsidRPr="009139CA">
        <w:rPr>
          <w:b/>
          <w:sz w:val="24"/>
          <w:szCs w:val="24"/>
        </w:rPr>
        <w:t>Project 1</w:t>
      </w:r>
      <w:r>
        <w:rPr>
          <w:b/>
          <w:sz w:val="24"/>
          <w:szCs w:val="24"/>
        </w:rPr>
        <w:t>: Comparing theoretical input weights to weights generated from Hebbian learning rules</w:t>
      </w:r>
    </w:p>
    <w:p w14:paraId="7CD2E8B9" w14:textId="77777777" w:rsidR="009139CA" w:rsidRDefault="00082B98" w:rsidP="00082B98">
      <w:pPr>
        <w:pStyle w:val="ListParagraph"/>
        <w:numPr>
          <w:ilvl w:val="0"/>
          <w:numId w:val="2"/>
        </w:numPr>
        <w:rPr>
          <w:sz w:val="24"/>
          <w:szCs w:val="24"/>
        </w:rPr>
      </w:pPr>
      <w:r>
        <w:rPr>
          <w:sz w:val="24"/>
          <w:szCs w:val="24"/>
        </w:rPr>
        <w:t>Pick filters, these have been provided, these filt</w:t>
      </w:r>
      <w:bookmarkStart w:id="0" w:name="_GoBack"/>
      <w:bookmarkEnd w:id="0"/>
      <w:r>
        <w:rPr>
          <w:sz w:val="24"/>
          <w:szCs w:val="24"/>
        </w:rPr>
        <w:t xml:space="preserve">ers are used as integration kernels. </w:t>
      </w:r>
    </w:p>
    <w:p w14:paraId="4236F9C2" w14:textId="77777777" w:rsidR="00082B98" w:rsidRDefault="00082B98" w:rsidP="00082B98">
      <w:pPr>
        <w:pStyle w:val="ListParagraph"/>
        <w:rPr>
          <w:sz w:val="24"/>
          <w:szCs w:val="24"/>
        </w:rPr>
      </w:pPr>
    </w:p>
    <w:p w14:paraId="52185C12" w14:textId="77777777" w:rsidR="00082B98" w:rsidRDefault="00082B98" w:rsidP="00082B98">
      <w:pPr>
        <w:pStyle w:val="ListParagraph"/>
        <w:numPr>
          <w:ilvl w:val="0"/>
          <w:numId w:val="2"/>
        </w:numPr>
        <w:rPr>
          <w:sz w:val="24"/>
          <w:szCs w:val="24"/>
        </w:rPr>
      </w:pPr>
      <w:r>
        <w:rPr>
          <w:sz w:val="24"/>
          <w:szCs w:val="24"/>
        </w:rPr>
        <w:t xml:space="preserve">Select a collection of natural images.  The neural network will be constructed to optimally encode these natural images. </w:t>
      </w:r>
    </w:p>
    <w:p w14:paraId="0B90FB27" w14:textId="77777777" w:rsidR="00082B98" w:rsidRPr="00082B98" w:rsidRDefault="00082B98" w:rsidP="00082B98">
      <w:pPr>
        <w:pStyle w:val="ListParagraph"/>
        <w:rPr>
          <w:sz w:val="24"/>
          <w:szCs w:val="24"/>
        </w:rPr>
      </w:pPr>
    </w:p>
    <w:p w14:paraId="53FFCE20" w14:textId="77777777" w:rsidR="00082B98" w:rsidRPr="00082B98" w:rsidRDefault="00082B98" w:rsidP="00082B98">
      <w:pPr>
        <w:pStyle w:val="ListParagraph"/>
        <w:numPr>
          <w:ilvl w:val="0"/>
          <w:numId w:val="2"/>
        </w:numPr>
        <w:rPr>
          <w:sz w:val="24"/>
          <w:szCs w:val="24"/>
        </w:rPr>
      </w:pPr>
      <w:r>
        <w:rPr>
          <w:sz w:val="24"/>
          <w:szCs w:val="24"/>
        </w:rPr>
        <w:t>Without context integration the neurons in the network simply respond to their receptive field.  With context integration neurons from the network are fed both their classical receptive field as well as inputs from the surrounding neurons in a nonlinear manner.</w:t>
      </w:r>
    </w:p>
    <w:p w14:paraId="17937BFE" w14:textId="77777777" w:rsidR="00965EBC" w:rsidRDefault="00082B98" w:rsidP="00965EBC">
      <w:pPr>
        <w:pStyle w:val="ListParagraph"/>
        <w:numPr>
          <w:ilvl w:val="0"/>
          <w:numId w:val="2"/>
        </w:numPr>
        <w:rPr>
          <w:sz w:val="24"/>
          <w:szCs w:val="24"/>
        </w:rPr>
      </w:pPr>
      <w:r>
        <w:rPr>
          <w:sz w:val="24"/>
          <w:szCs w:val="24"/>
        </w:rPr>
        <w:t>Integrate 18 filters against all of the natural images.</w:t>
      </w:r>
      <w:r w:rsidR="00965EBC">
        <w:rPr>
          <w:sz w:val="24"/>
          <w:szCs w:val="24"/>
        </w:rPr>
        <w:t xml:space="preserve">  These are the fc’s.</w:t>
      </w:r>
      <w:r>
        <w:rPr>
          <w:sz w:val="24"/>
          <w:szCs w:val="24"/>
        </w:rPr>
        <w:t xml:space="preserve"> </w:t>
      </w:r>
      <w:r w:rsidR="00965EBC">
        <w:rPr>
          <w:sz w:val="24"/>
          <w:szCs w:val="24"/>
        </w:rPr>
        <w:t xml:space="preserve"> The size of the filter = 15x15 pixels.  The spacing between filter centers is 7 pixels, ex/ 1, 8, 15…</w:t>
      </w:r>
    </w:p>
    <w:p w14:paraId="10087500" w14:textId="77777777" w:rsidR="00965EBC" w:rsidRDefault="00965EBC" w:rsidP="00965EBC">
      <w:pPr>
        <w:pStyle w:val="ListParagraph"/>
        <w:rPr>
          <w:sz w:val="24"/>
          <w:szCs w:val="24"/>
        </w:rPr>
      </w:pPr>
      <w:r>
        <w:rPr>
          <w:sz w:val="24"/>
          <w:szCs w:val="24"/>
        </w:rPr>
        <w:t xml:space="preserve">This is true for VISp.  </w:t>
      </w:r>
    </w:p>
    <w:p w14:paraId="2F7D3D8B" w14:textId="77777777" w:rsidR="00965EBC" w:rsidRDefault="00965EBC" w:rsidP="00965EBC">
      <w:pPr>
        <w:pStyle w:val="ListParagraph"/>
        <w:rPr>
          <w:sz w:val="24"/>
          <w:szCs w:val="24"/>
        </w:rPr>
      </w:pPr>
    </w:p>
    <w:p w14:paraId="72AECE57" w14:textId="77777777" w:rsidR="00965EBC" w:rsidRPr="00965EBC" w:rsidRDefault="00965EBC" w:rsidP="00965EBC">
      <w:pPr>
        <w:pStyle w:val="ListParagraph"/>
        <w:numPr>
          <w:ilvl w:val="0"/>
          <w:numId w:val="2"/>
        </w:numPr>
        <w:rPr>
          <w:sz w:val="24"/>
          <w:szCs w:val="24"/>
        </w:rPr>
      </w:pPr>
    </w:p>
    <w:p w14:paraId="372EDF6F" w14:textId="77777777" w:rsidR="00965EBC" w:rsidRDefault="00965EBC" w:rsidP="00965EBC">
      <w:pPr>
        <w:rPr>
          <w:sz w:val="24"/>
          <w:szCs w:val="24"/>
        </w:rPr>
      </w:pPr>
    </w:p>
    <w:p w14:paraId="1C3E7AAC" w14:textId="77777777" w:rsidR="00965EBC" w:rsidRDefault="00965EBC" w:rsidP="00965EBC">
      <w:pPr>
        <w:rPr>
          <w:sz w:val="24"/>
          <w:szCs w:val="24"/>
        </w:rPr>
      </w:pPr>
    </w:p>
    <w:p w14:paraId="23F4C7B1" w14:textId="77777777" w:rsidR="00965EBC" w:rsidRDefault="00965EBC" w:rsidP="00965EBC">
      <w:pPr>
        <w:rPr>
          <w:sz w:val="24"/>
          <w:szCs w:val="24"/>
        </w:rPr>
      </w:pPr>
      <w:r>
        <w:rPr>
          <w:sz w:val="24"/>
          <w:szCs w:val="24"/>
        </w:rPr>
        <w:t>More Detailed List for Project 1</w:t>
      </w:r>
    </w:p>
    <w:p w14:paraId="009D956A" w14:textId="77777777" w:rsidR="00965EBC" w:rsidRPr="00965EBC" w:rsidRDefault="00965EBC" w:rsidP="00965EBC">
      <w:pPr>
        <w:pStyle w:val="ListParagraph"/>
        <w:numPr>
          <w:ilvl w:val="0"/>
          <w:numId w:val="3"/>
        </w:numPr>
        <w:rPr>
          <w:sz w:val="24"/>
          <w:szCs w:val="24"/>
        </w:rPr>
      </w:pPr>
    </w:p>
    <w:p w14:paraId="3879BB41" w14:textId="77777777" w:rsidR="00082B98" w:rsidRDefault="00082B98" w:rsidP="009139CA">
      <w:pPr>
        <w:rPr>
          <w:sz w:val="24"/>
          <w:szCs w:val="24"/>
        </w:rPr>
      </w:pPr>
    </w:p>
    <w:p w14:paraId="31118BD9" w14:textId="77777777" w:rsidR="009139CA" w:rsidRDefault="009139CA" w:rsidP="009139CA">
      <w:pPr>
        <w:rPr>
          <w:sz w:val="24"/>
          <w:szCs w:val="24"/>
        </w:rPr>
      </w:pPr>
    </w:p>
    <w:p w14:paraId="092EE3F8" w14:textId="77777777" w:rsidR="009139CA" w:rsidRDefault="009139CA" w:rsidP="00BE7E35">
      <w:pPr>
        <w:ind w:left="720"/>
        <w:rPr>
          <w:b/>
          <w:sz w:val="24"/>
          <w:szCs w:val="24"/>
        </w:rPr>
      </w:pPr>
      <w:r w:rsidRPr="009139CA">
        <w:rPr>
          <w:b/>
          <w:sz w:val="24"/>
          <w:szCs w:val="24"/>
        </w:rPr>
        <w:t>Project 2</w:t>
      </w:r>
      <w:r>
        <w:rPr>
          <w:b/>
          <w:sz w:val="24"/>
          <w:szCs w:val="24"/>
        </w:rPr>
        <w:t>: Compute the Exponential decay constant for the</w:t>
      </w:r>
      <w:r w:rsidR="00BE7E35">
        <w:rPr>
          <w:b/>
          <w:sz w:val="24"/>
          <w:szCs w:val="24"/>
        </w:rPr>
        <w:t xml:space="preserve"> theoretical input weights, take this constant and take ratio of exponential constant to cortex magnification in each of the layers.  Compare computed ratios, they should be the same.</w:t>
      </w:r>
    </w:p>
    <w:p w14:paraId="13B753BD" w14:textId="5DDF8D3E" w:rsidR="00AE6A4B" w:rsidRDefault="00AE6A4B" w:rsidP="003316A2">
      <w:pPr>
        <w:rPr>
          <w:b/>
          <w:sz w:val="24"/>
          <w:szCs w:val="24"/>
        </w:rPr>
      </w:pPr>
    </w:p>
    <w:p w14:paraId="7B1440FD" w14:textId="77777777" w:rsidR="00AE6A4B" w:rsidRDefault="00AE6A4B" w:rsidP="00AE6A4B">
      <w:pPr>
        <w:pStyle w:val="ListParagraph"/>
        <w:numPr>
          <w:ilvl w:val="0"/>
          <w:numId w:val="5"/>
        </w:numPr>
        <w:rPr>
          <w:sz w:val="24"/>
          <w:szCs w:val="24"/>
        </w:rPr>
      </w:pPr>
      <w:r>
        <w:rPr>
          <w:sz w:val="24"/>
          <w:szCs w:val="24"/>
        </w:rPr>
        <w:t>Calculate fc from the convolution of the 18 filters with the whole image data set (500 natural images)</w:t>
      </w:r>
    </w:p>
    <w:p w14:paraId="530E271D" w14:textId="1922F05E" w:rsidR="00AE6A4B" w:rsidRDefault="00AE6A4B" w:rsidP="00AE6A4B">
      <w:pPr>
        <w:pStyle w:val="ListParagraph"/>
        <w:numPr>
          <w:ilvl w:val="0"/>
          <w:numId w:val="5"/>
        </w:numPr>
        <w:rPr>
          <w:sz w:val="24"/>
          <w:szCs w:val="24"/>
        </w:rPr>
      </w:pPr>
      <w:r>
        <w:rPr>
          <w:sz w:val="24"/>
          <w:szCs w:val="24"/>
        </w:rPr>
        <w:t xml:space="preserve">Use eq #26 to calculate the synapse weights “W” </w:t>
      </w:r>
    </w:p>
    <w:p w14:paraId="28AD0CD9" w14:textId="77777777" w:rsidR="00BA53F3" w:rsidRDefault="00BA53F3" w:rsidP="00BA53F3">
      <w:pPr>
        <w:pStyle w:val="ListParagraph"/>
        <w:numPr>
          <w:ilvl w:val="0"/>
          <w:numId w:val="5"/>
        </w:numPr>
        <w:rPr>
          <w:sz w:val="24"/>
          <w:szCs w:val="24"/>
        </w:rPr>
      </w:pPr>
      <w:r>
        <w:rPr>
          <w:sz w:val="24"/>
          <w:szCs w:val="24"/>
        </w:rPr>
        <w:t xml:space="preserve">Find the average synaptic weight for a given receptive field distance between any two filters.  Plot W(\delta) as a function of the distance is \delta, which should hopefully follow an exponential decay. Exp[-\delta/(\alpha)]  Fit the data to a function (find decay constant </w:t>
      </w:r>
      <w:r w:rsidRPr="00BA53F3">
        <w:rPr>
          <w:b/>
          <w:sz w:val="24"/>
          <w:szCs w:val="24"/>
        </w:rPr>
        <w:t>\alpha</w:t>
      </w:r>
      <w:r>
        <w:rPr>
          <w:sz w:val="24"/>
          <w:szCs w:val="24"/>
        </w:rPr>
        <w:t>)</w:t>
      </w:r>
    </w:p>
    <w:p w14:paraId="682DC4BB" w14:textId="745CD6E5" w:rsidR="00BA53F3" w:rsidRPr="00BA53F3" w:rsidRDefault="00BA53F3" w:rsidP="00BA53F3">
      <w:pPr>
        <w:pStyle w:val="ListParagraph"/>
        <w:rPr>
          <w:sz w:val="24"/>
          <w:szCs w:val="24"/>
        </w:rPr>
      </w:pPr>
      <w:r>
        <w:rPr>
          <w:b/>
          <w:noProof/>
          <w:lang w:eastAsia="en-US"/>
        </w:rPr>
        <w:drawing>
          <wp:anchor distT="0" distB="0" distL="114300" distR="114300" simplePos="0" relativeHeight="251659776" behindDoc="0" locked="0" layoutInCell="1" allowOverlap="1" wp14:anchorId="618BA1DE" wp14:editId="44CDB0EB">
            <wp:simplePos x="0" y="0"/>
            <wp:positionH relativeFrom="column">
              <wp:posOffset>0</wp:posOffset>
            </wp:positionH>
            <wp:positionV relativeFrom="paragraph">
              <wp:posOffset>304800</wp:posOffset>
            </wp:positionV>
            <wp:extent cx="5153025" cy="647700"/>
            <wp:effectExtent l="0" t="0" r="3175" b="12700"/>
            <wp:wrapThrough wrapText="bothSides">
              <wp:wrapPolygon edited="0">
                <wp:start x="7027" y="0"/>
                <wp:lineTo x="0" y="5929"/>
                <wp:lineTo x="0" y="12706"/>
                <wp:lineTo x="852" y="13553"/>
                <wp:lineTo x="852" y="16941"/>
                <wp:lineTo x="7346" y="21176"/>
                <wp:lineTo x="12138" y="21176"/>
                <wp:lineTo x="18845" y="21176"/>
                <wp:lineTo x="19058" y="21176"/>
                <wp:lineTo x="21507" y="14400"/>
                <wp:lineTo x="21507" y="5929"/>
                <wp:lineTo x="11392" y="0"/>
                <wp:lineTo x="7027"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53025"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FC37BF" w14:textId="77777777" w:rsidR="00BA53F3" w:rsidRDefault="00BA53F3" w:rsidP="00BA53F3">
      <w:pPr>
        <w:pStyle w:val="ListParagraph"/>
        <w:rPr>
          <w:sz w:val="24"/>
          <w:szCs w:val="24"/>
        </w:rPr>
      </w:pPr>
    </w:p>
    <w:p w14:paraId="53902648" w14:textId="77777777" w:rsidR="00BA53F3" w:rsidRDefault="00BA53F3" w:rsidP="00BA53F3">
      <w:pPr>
        <w:pStyle w:val="ListParagraph"/>
        <w:rPr>
          <w:sz w:val="24"/>
          <w:szCs w:val="24"/>
        </w:rPr>
      </w:pPr>
    </w:p>
    <w:p w14:paraId="575C8AA1" w14:textId="77777777" w:rsidR="00BA53F3" w:rsidRDefault="00BA53F3" w:rsidP="00BA53F3">
      <w:pPr>
        <w:pStyle w:val="ListParagraph"/>
        <w:rPr>
          <w:sz w:val="24"/>
          <w:szCs w:val="24"/>
        </w:rPr>
      </w:pPr>
    </w:p>
    <w:p w14:paraId="02627D62" w14:textId="7D145EA4" w:rsidR="00BA53F3" w:rsidRPr="00BA53F3" w:rsidRDefault="00BA53F3" w:rsidP="00BA53F3">
      <w:pPr>
        <w:rPr>
          <w:sz w:val="24"/>
          <w:szCs w:val="24"/>
        </w:rPr>
      </w:pPr>
    </w:p>
    <w:p w14:paraId="474D7323" w14:textId="20E0C69F" w:rsidR="00BA53F3" w:rsidRDefault="00BA53F3" w:rsidP="00BA53F3">
      <w:pPr>
        <w:pStyle w:val="ListParagraph"/>
        <w:numPr>
          <w:ilvl w:val="0"/>
          <w:numId w:val="2"/>
        </w:numPr>
        <w:rPr>
          <w:sz w:val="24"/>
          <w:szCs w:val="24"/>
        </w:rPr>
      </w:pPr>
      <w:r>
        <w:rPr>
          <w:sz w:val="24"/>
          <w:szCs w:val="24"/>
        </w:rPr>
        <w:t>For each visual layer, compute the ratio between \alpha and the cortex magnification.</w:t>
      </w:r>
    </w:p>
    <w:p w14:paraId="6A307396" w14:textId="31F4528F" w:rsidR="00BA53F3" w:rsidRDefault="00BA53F3" w:rsidP="00BA53F3">
      <w:pPr>
        <w:pStyle w:val="ListParagraph"/>
        <w:rPr>
          <w:sz w:val="24"/>
          <w:szCs w:val="24"/>
        </w:rPr>
      </w:pPr>
      <w:r>
        <w:rPr>
          <w:sz w:val="24"/>
          <w:szCs w:val="24"/>
        </w:rPr>
        <w:t>Cortex magnification -&gt; Cm = (angle picked)/(distance between neurons in mm)</w:t>
      </w:r>
    </w:p>
    <w:p w14:paraId="773755BA" w14:textId="77777777" w:rsidR="00BA53F3" w:rsidRDefault="00BA53F3" w:rsidP="00BA53F3">
      <w:pPr>
        <w:pStyle w:val="ListParagraph"/>
        <w:numPr>
          <w:ilvl w:val="0"/>
          <w:numId w:val="2"/>
        </w:numPr>
        <w:rPr>
          <w:sz w:val="24"/>
          <w:szCs w:val="24"/>
        </w:rPr>
      </w:pPr>
      <w:r>
        <w:rPr>
          <w:sz w:val="24"/>
          <w:szCs w:val="24"/>
        </w:rPr>
        <w:t>Are these ratios the same?  They should be!</w:t>
      </w:r>
    </w:p>
    <w:p w14:paraId="5E0FA467" w14:textId="60A363C5" w:rsidR="00BA53F3" w:rsidRPr="00BA53F3" w:rsidRDefault="00BA53F3" w:rsidP="00BA53F3">
      <w:pPr>
        <w:pStyle w:val="ListParagraph"/>
        <w:rPr>
          <w:sz w:val="24"/>
          <w:szCs w:val="24"/>
        </w:rPr>
      </w:pPr>
      <w:r>
        <w:rPr>
          <w:sz w:val="24"/>
          <w:szCs w:val="24"/>
        </w:rPr>
        <w:t xml:space="preserve"> </w:t>
      </w:r>
    </w:p>
    <w:p w14:paraId="42B05AE3" w14:textId="1770D106" w:rsidR="00965EBC" w:rsidRDefault="00965EBC" w:rsidP="00965EBC">
      <w:pPr>
        <w:pStyle w:val="ListParagraph"/>
        <w:numPr>
          <w:ilvl w:val="0"/>
          <w:numId w:val="2"/>
        </w:numPr>
        <w:rPr>
          <w:sz w:val="24"/>
          <w:szCs w:val="24"/>
        </w:rPr>
      </w:pPr>
      <w:r>
        <w:rPr>
          <w:sz w:val="24"/>
          <w:szCs w:val="24"/>
        </w:rPr>
        <w:t xml:space="preserve">The size of the filter = 15x15 pixels.  The spacing between filter centers is 7 pixels, ex/ 1, 8, 15… </w:t>
      </w:r>
      <w:r w:rsidRPr="00965EBC">
        <w:rPr>
          <w:sz w:val="24"/>
          <w:szCs w:val="24"/>
        </w:rPr>
        <w:t>This is true for VISp.  We will need to rescale</w:t>
      </w:r>
      <w:r>
        <w:rPr>
          <w:sz w:val="24"/>
          <w:szCs w:val="24"/>
        </w:rPr>
        <w:t xml:space="preserve"> the filter size</w:t>
      </w:r>
      <w:r w:rsidRPr="00965EBC">
        <w:rPr>
          <w:sz w:val="24"/>
          <w:szCs w:val="24"/>
        </w:rPr>
        <w:t xml:space="preserve"> for</w:t>
      </w:r>
      <w:r>
        <w:rPr>
          <w:sz w:val="24"/>
          <w:szCs w:val="24"/>
        </w:rPr>
        <w:t xml:space="preserve"> VLM (VisL), VAL, VRL, VAM, VPM. </w:t>
      </w:r>
      <w:r w:rsidRPr="00965EBC">
        <w:rPr>
          <w:sz w:val="24"/>
          <w:szCs w:val="24"/>
        </w:rPr>
        <w:t>In order to know</w:t>
      </w:r>
      <w:r>
        <w:rPr>
          <w:sz w:val="24"/>
          <w:szCs w:val="24"/>
        </w:rPr>
        <w:t xml:space="preserve"> how much to rescale each filter for these different brain areas, we need from the Python notebook the variable </w:t>
      </w:r>
      <w:r w:rsidRPr="00965EBC">
        <w:rPr>
          <w:b/>
          <w:sz w:val="24"/>
          <w:szCs w:val="24"/>
        </w:rPr>
        <w:t>onofft</w:t>
      </w:r>
      <w:r>
        <w:rPr>
          <w:b/>
          <w:sz w:val="24"/>
          <w:szCs w:val="24"/>
        </w:rPr>
        <w:t xml:space="preserve"> </w:t>
      </w:r>
      <w:r w:rsidR="00AE6A4B">
        <w:rPr>
          <w:sz w:val="24"/>
          <w:szCs w:val="24"/>
        </w:rPr>
        <w:t xml:space="preserve">(receptive field size) </w:t>
      </w:r>
      <w:r>
        <w:rPr>
          <w:sz w:val="24"/>
          <w:szCs w:val="24"/>
        </w:rPr>
        <w:t>from In[77].</w:t>
      </w:r>
      <w:r w:rsidR="00AE6A4B">
        <w:rPr>
          <w:sz w:val="24"/>
          <w:szCs w:val="24"/>
        </w:rPr>
        <w:t xml:space="preserve">  We need to double check with someone that </w:t>
      </w:r>
      <w:r w:rsidR="00AE6A4B" w:rsidRPr="00AE6A4B">
        <w:rPr>
          <w:b/>
          <w:sz w:val="24"/>
          <w:szCs w:val="24"/>
        </w:rPr>
        <w:t>onofft</w:t>
      </w:r>
      <w:r w:rsidR="00AE6A4B">
        <w:rPr>
          <w:sz w:val="24"/>
          <w:szCs w:val="24"/>
        </w:rPr>
        <w:t xml:space="preserve"> is area instead of length (we aren’t sure what the units are)</w:t>
      </w:r>
    </w:p>
    <w:p w14:paraId="029B97F3" w14:textId="7CF1A8A4" w:rsidR="00965EBC" w:rsidRDefault="00965EBC" w:rsidP="00326440">
      <w:pPr>
        <w:rPr>
          <w:sz w:val="24"/>
          <w:szCs w:val="24"/>
        </w:rPr>
      </w:pPr>
    </w:p>
    <w:p w14:paraId="5222288D" w14:textId="19C17781" w:rsidR="00326440" w:rsidRDefault="00326440" w:rsidP="00326440">
      <w:pPr>
        <w:rPr>
          <w:sz w:val="24"/>
          <w:szCs w:val="24"/>
        </w:rPr>
      </w:pPr>
      <w:r>
        <w:rPr>
          <w:sz w:val="24"/>
          <w:szCs w:val="24"/>
        </w:rPr>
        <w:t>More Details</w:t>
      </w:r>
    </w:p>
    <w:p w14:paraId="314725FD" w14:textId="77777777" w:rsidR="003316A2" w:rsidRDefault="004A2384" w:rsidP="00326440">
      <w:pPr>
        <w:pStyle w:val="ListParagraph"/>
        <w:numPr>
          <w:ilvl w:val="0"/>
          <w:numId w:val="6"/>
        </w:numPr>
        <w:rPr>
          <w:sz w:val="24"/>
          <w:szCs w:val="24"/>
        </w:rPr>
      </w:pPr>
      <w:r>
        <w:rPr>
          <w:sz w:val="24"/>
          <w:szCs w:val="24"/>
        </w:rPr>
        <w:t>Images – we</w:t>
      </w:r>
      <w:r w:rsidR="00326440">
        <w:rPr>
          <w:sz w:val="24"/>
          <w:szCs w:val="24"/>
        </w:rPr>
        <w:t xml:space="preserve"> obtain</w:t>
      </w:r>
      <w:r>
        <w:rPr>
          <w:sz w:val="24"/>
          <w:szCs w:val="24"/>
        </w:rPr>
        <w:t>ed the 500 natural images from the Berkley Segmentation Data Set.</w:t>
      </w:r>
    </w:p>
    <w:p w14:paraId="2E12436A" w14:textId="7A961E8B" w:rsidR="00326440" w:rsidRDefault="003316A2" w:rsidP="003316A2">
      <w:pPr>
        <w:pStyle w:val="ListParagraph"/>
        <w:rPr>
          <w:sz w:val="24"/>
          <w:szCs w:val="24"/>
        </w:rPr>
      </w:pPr>
      <w:r>
        <w:rPr>
          <w:sz w:val="24"/>
          <w:szCs w:val="24"/>
        </w:rPr>
        <w:t>We turn the data to greyscale by averaging the three RGB values and then/255.</w:t>
      </w:r>
    </w:p>
    <w:p w14:paraId="508D716D" w14:textId="77C3F043" w:rsidR="004A2384" w:rsidRPr="00326440" w:rsidRDefault="004A2384" w:rsidP="00326440">
      <w:pPr>
        <w:pStyle w:val="ListParagraph"/>
        <w:numPr>
          <w:ilvl w:val="0"/>
          <w:numId w:val="6"/>
        </w:numPr>
        <w:rPr>
          <w:sz w:val="24"/>
          <w:szCs w:val="24"/>
        </w:rPr>
      </w:pPr>
      <w:r>
        <w:rPr>
          <w:sz w:val="24"/>
          <w:szCs w:val="24"/>
        </w:rPr>
        <w:t>Filters – we used the 18 filters generated from 8 on/off Gaussian distributions, 8 off/on Gaussian distributions, 1 on Gaussian distribution, and 1 off Gaussian distribution.</w:t>
      </w:r>
    </w:p>
    <w:p w14:paraId="262104D2" w14:textId="77777777" w:rsidR="00965EBC" w:rsidRPr="009139CA" w:rsidRDefault="00965EBC" w:rsidP="00BE7E35">
      <w:pPr>
        <w:ind w:left="720"/>
        <w:rPr>
          <w:b/>
          <w:sz w:val="24"/>
          <w:szCs w:val="24"/>
        </w:rPr>
      </w:pPr>
    </w:p>
    <w:sectPr w:rsidR="00965EBC" w:rsidRPr="009139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619A9"/>
    <w:multiLevelType w:val="hybridMultilevel"/>
    <w:tmpl w:val="5846D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C3C59"/>
    <w:multiLevelType w:val="hybridMultilevel"/>
    <w:tmpl w:val="207A3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05D11"/>
    <w:multiLevelType w:val="hybridMultilevel"/>
    <w:tmpl w:val="324AB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D5034F"/>
    <w:multiLevelType w:val="hybridMultilevel"/>
    <w:tmpl w:val="031225A2"/>
    <w:lvl w:ilvl="0" w:tplc="C05045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2754011"/>
    <w:multiLevelType w:val="hybridMultilevel"/>
    <w:tmpl w:val="8B9C5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4163FC"/>
    <w:multiLevelType w:val="hybridMultilevel"/>
    <w:tmpl w:val="FFC49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0MDCwtDQxtjQ3NDVR0lEKTi0uzszPAykwrQUAXCwu/iwAAAA="/>
  </w:docVars>
  <w:rsids>
    <w:rsidRoot w:val="009139CA"/>
    <w:rsid w:val="00082B98"/>
    <w:rsid w:val="00224147"/>
    <w:rsid w:val="00326440"/>
    <w:rsid w:val="003316A2"/>
    <w:rsid w:val="004A2384"/>
    <w:rsid w:val="00527429"/>
    <w:rsid w:val="00532F54"/>
    <w:rsid w:val="006428E9"/>
    <w:rsid w:val="009139CA"/>
    <w:rsid w:val="00965EBC"/>
    <w:rsid w:val="009A05BD"/>
    <w:rsid w:val="00AE6A4B"/>
    <w:rsid w:val="00BA53F3"/>
    <w:rsid w:val="00BE7E35"/>
    <w:rsid w:val="00CF19E8"/>
    <w:rsid w:val="00F42181"/>
    <w:rsid w:val="00F9592C"/>
    <w:rsid w:val="00FA51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8D7A1A"/>
  <w15:docId w15:val="{A8D57A5D-F7E2-486D-A562-5D91BBEB5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39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2</Pages>
  <Words>384</Words>
  <Characters>219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orrison</dc:creator>
  <cp:keywords/>
  <dc:description/>
  <cp:lastModifiedBy>Megan Morrison</cp:lastModifiedBy>
  <cp:revision>8</cp:revision>
  <dcterms:created xsi:type="dcterms:W3CDTF">2017-08-25T02:01:00Z</dcterms:created>
  <dcterms:modified xsi:type="dcterms:W3CDTF">2017-08-25T05:07:00Z</dcterms:modified>
</cp:coreProperties>
</file>